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hile received a score of 82.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hil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
        </w:rPr>
        <w:t xml:space="preserve">7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hile received a score of 80.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hile received a score of 59.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hile received a score of 9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hil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hile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hile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hil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hile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hile received a score of 0.9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hile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hil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hile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hil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hile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hile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hil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l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89, 1994, 1995, 1998, 2000, 2003, 2006, 2009, 2011, 2012, 2013,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l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 Country Report</dc:title>
  <dc:creator>SPI Team</dc:creator>
  <cp:keywords/>
  <dcterms:created xsi:type="dcterms:W3CDTF">2021-05-25T11:40:51Z</dcterms:created>
  <dcterms:modified xsi:type="dcterms:W3CDTF">2021-05-25T11: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